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0" w:name="X3c39b1cf2998858b21aeadc4f1965bc8506b82e"/>
    <w:p>
      <w:pPr>
        <w:pStyle w:val="Heading1"/>
      </w:pPr>
      <w:r>
        <w:t xml:space="preserve">OFFICE OF THE DIRECTOR OF PERSONNEL, VENEZUELAN NATIONAL ARMED FORCES</w:t>
      </w:r>
    </w:p>
    <w:p>
      <w:pPr>
        <w:pStyle w:val="FirstParagraph"/>
      </w:pPr>
      <w:r>
        <w:t xml:space="preserve">Ministry of Defense - Caracas, Venezuela</w:t>
      </w:r>
    </w:p>
    <w:bookmarkEnd w:id="20"/>
    <w:p>
      <w:pPr>
        <w:pStyle w:val="BodyText"/>
      </w:pPr>
      <w:r>
        <w:t xml:space="preserve">June 26, 2025</w:t>
      </w:r>
    </w:p>
    <w:p>
      <w:pPr>
        <w:pStyle w:val="BodyText"/>
      </w:pPr>
      <w:r>
        <w:t xml:space="preserve">Dr. Alejandro Martínez</w:t>
      </w:r>
    </w:p>
    <w:p>
      <w:pPr>
        <w:pStyle w:val="BodyText"/>
      </w:pPr>
      <w:r>
        <w:t xml:space="preserve">Director of Personnel Development</w:t>
      </w:r>
    </w:p>
    <w:p>
      <w:pPr>
        <w:pStyle w:val="BodyText"/>
      </w:pPr>
      <w:r>
        <w:t xml:space="preserve">Venezuelan National Armed Forces Headquarters</w:t>
      </w:r>
    </w:p>
    <w:p>
      <w:pPr>
        <w:pStyle w:val="BodyText"/>
      </w:pPr>
      <w:r>
        <w:t xml:space="preserve">Calle de los Héroes, Sector Militar Caracas 1061-9875</w:t>
      </w:r>
    </w:p>
    <w:bookmarkStart w:id="21" w:name="Xc9b4b21b739cfd0071f5254d55f8eb72fe638a4"/>
    <w:p>
      <w:pPr>
        <w:pStyle w:val="Heading2"/>
      </w:pPr>
      <w:r>
        <w:t xml:space="preserve">Internship Application Letter for Military Officer Commissioning Program</w:t>
      </w:r>
    </w:p>
    <w:p>
      <w:pPr>
        <w:pStyle w:val="FirstParagraph"/>
      </w:pPr>
      <w:r>
        <w:t xml:space="preserve">Dear Dr. Martínez,</w:t>
      </w:r>
    </w:p>
    <w:p>
      <w:pPr>
        <w:pStyle w:val="BodyText"/>
      </w:pPr>
      <w:r>
        <w:t xml:space="preserve">I am writing to formally express my profound interest in the commissioning pathway for future officers within the Venezuelan National Armed Forces, specifically seeking opportunities aligned with the institutional training frameworks currently operational in Caracas, Venezuela. While I understand that formal "internship" programs for Military Officer positions do not exist under Venezuelan military regulations—which instead require structured cadet commissioning through accredited academies—I am submitting this comprehensive application to formally request information regarding the next available entry cycle for prospective officers seeking to serve within the military structure of our nation, particularly in the Caracas metropolitan region.</w:t>
      </w:r>
    </w:p>
    <w:p>
      <w:pPr>
        <w:pStyle w:val="BodyText"/>
      </w:pPr>
      <w:r>
        <w:t xml:space="preserve">As a committed citizen and recent graduate with a Bachelor of Science in Strategic Studies from Universidad Central de Venezuela (UCV), I have dedicated myself to understanding Venezuela's rich military heritage and contemporary defense posture. My academic trajectory has been meticulously aligned with the operational needs of the Bolivarian National Armed Forces (FANB), including rigorous coursework in military history, national security policy, and strategic leadership—courses directly relevant to the mission of our institutions located in Caracas. I have closely followed developments at key installations such as the Generalísimo Francisco de Miranda Military Academy and the National War School (Escuela de Guerra), both centrally located within Caracas, which serve as foundational pillars for officer development.</w:t>
      </w:r>
    </w:p>
    <w:p>
      <w:pPr>
        <w:pStyle w:val="BodyText"/>
      </w:pPr>
      <w:r>
        <w:t xml:space="preserve">My application reflects a deep understanding of Venezuela's constitutional mandate for military service and national sovereignty. The Venezuelan Constitution (Article 284) establishes that officers must undergo comprehensive training through state-accredited institutions before assuming command responsibilities. I recognize that this process—unlike civilian internships—is an intensive, multi-year commissioning program requiring formal enrollment, not an application for a temporary internship. Therefore, I respectfully seek clarification on the exact pathways and documentation required to apply for the next officer cadet intake at FANB facilities in Caracas.</w:t>
      </w:r>
    </w:p>
    <w:p>
      <w:pPr>
        <w:pStyle w:val="BodyText"/>
      </w:pPr>
      <w:r>
        <w:t xml:space="preserve">Throughout my academic and civic engagement in Caracas, I have actively participated in programs that reinforce my commitment to national defense. I served as an assistant coordinator for the "Venezuela Defends" youth initiative at UCV's Center for Peace Studies, where I organized workshops on patriotic history and civil-military cooperation—directly supporting the FANB's community engagement objectives. Additionally, I completed a 120-hour volunteer program with the Caracas Red Cross Emergency Response Unit, gaining hands-on experience in crisis management that aligns with military operational principles. This practical exposure has deepened my understanding of Venezuela's security challenges and reinforced my desire to contribute professionally as a Military Officer within our nation's defense framework.</w:t>
      </w:r>
    </w:p>
    <w:p>
      <w:pPr>
        <w:pStyle w:val="BodyText"/>
      </w:pPr>
      <w:r>
        <w:t xml:space="preserve">I am particularly drawn to the strategic significance of Caracas as the political, military, and cultural heart of Venezuela. The capital city hosts critical command centers, training academies, and diplomatic institutions that shape national security policy. Serving in Caracas would allow me to directly contribute to the protection of our sovereign territory while engaging with fellow patriots committed to Venezuela's future. I am prepared to relocate immediately upon acceptance into a commissioning program at any FANB institution located within the Caracas metropolitan area, including facilities in El Silencio, La Carlota, or Guatire—zones designated for military training and administrative functions.</w:t>
      </w:r>
    </w:p>
    <w:p>
      <w:pPr>
        <w:pStyle w:val="BodyText"/>
      </w:pPr>
      <w:r>
        <w:t xml:space="preserve">My academic record demonstrates consistent excellence (3.8/4.0 GPA) with specialized coursework in military logistics and Venezuelan constitutional law. I have also maintained rigorous physical fitness standards through certified training at the Caracas Athletic Club, passing all required evaluations for armed forces recruitment. My fluency in Spanish (native), English (advanced professional), and basic Portuguese facilitates seamless communication within our regional defense partnerships, particularly with the Bolivarian Alliance for the Peoples of Our America (ALBA) member states.</w:t>
      </w:r>
    </w:p>
    <w:p>
      <w:pPr>
        <w:pStyle w:val="BodyText"/>
      </w:pPr>
      <w:r>
        <w:t xml:space="preserve">I respectfully acknowledge that Venezuela's military commissioning process is highly selective and requires adherence to strict criteria established under the Ministry of Defense's Decree 078-2019. My application includes all required documentation: certified academic transcripts, medical evaluation forms from the FANB-approved Sanitario Militar de Caracas, police clearance from Caracas' Central District Office, and a signed letter of recommendation from Professor María Teresa Pérez of UCV's Department of National Security Studies. I have also completed preliminary psychological screening through the FANB's Center for Military Psychology in Caracas.</w:t>
      </w:r>
    </w:p>
    <w:p>
      <w:pPr>
        <w:pStyle w:val="BodyText"/>
      </w:pPr>
      <w:r>
        <w:t xml:space="preserve">What distinguishes my candidacy is my unwavering alignment with the Venezuelan military ethos as articulated by General Raúl Isaias Baduel and embodied in the FANB's current strategic doctrine. I have studied extensively how Caracas-based institutions like the National Guard Command (Mando de la Guardia Nacional) and the General Staff of the Army integrate civic defense into national security architecture. My commitment extends beyond personal ambition to a profound sense of duty toward preserving Venezuela's sovereignty, dignity, and territorial integrity—principles enshrined in our Constitution and actively defended by every Military Officer serving in Caracas.</w:t>
      </w:r>
    </w:p>
    <w:p>
      <w:pPr>
        <w:pStyle w:val="BodyText"/>
      </w:pPr>
      <w:r>
        <w:t xml:space="preserve">I understand that the path to becoming a Venezuelan Military Officer is one of honor requiring exceptional dedication. The FANB's training regimen in Caracas demands physical resilience, intellectual rigor, and absolute moral integrity—qualities I have cultivated through years of disciplined preparation. I am prepared to undergo every phase of the commissioning program without reservation, knowing that service as a Military Officer represents not merely a career choice but a lifelong vow to protect our homeland.</w:t>
      </w:r>
    </w:p>
    <w:p>
      <w:pPr>
        <w:pStyle w:val="BodyText"/>
      </w:pPr>
      <w:r>
        <w:t xml:space="preserve">Thank you for considering my application. I welcome the opportunity to discuss how my qualifications align with the needs of Venezuela's armed forces and would be honored to participate in the next commissioning cycle for officers stationed in Caracas. I have attached all required documentation and remain available for any further verification at your earliest convenience.</w:t>
      </w:r>
    </w:p>
    <w:p>
      <w:pPr>
        <w:pStyle w:val="BodyText"/>
      </w:pPr>
      <w:r>
        <w:t xml:space="preserve">Sincerely,</w:t>
      </w:r>
    </w:p>
    <w:p>
      <w:pPr>
        <w:pStyle w:val="BodyText"/>
      </w:pPr>
      <w:r>
        <w:rPr>
          <w:bCs/>
          <w:b/>
        </w:rPr>
        <w:t xml:space="preserve">Carlos Eduardo Vargas</w:t>
      </w:r>
    </w:p>
    <w:p>
      <w:pPr>
        <w:pStyle w:val="BodyText"/>
      </w:pPr>
      <w:r>
        <w:t xml:space="preserve">Universidad Central de Venezuela (UCV) - Strategic Studies, Class of 2025</w:t>
      </w:r>
    </w:p>
    <w:p>
      <w:pPr>
        <w:pStyle w:val="BodyText"/>
      </w:pPr>
      <w:r>
        <w:t xml:space="preserve">Caracas, Distrito Capital | +58 414-789-0123 | carlos.vargas@ucv.edu.ve</w:t>
      </w:r>
    </w:p>
    <w:p>
      <w:pPr>
        <w:pStyle w:val="BodyText"/>
      </w:pPr>
      <w:r>
        <w:t xml:space="preserve">National Identity Card: V-12.345.678 | Military Registration Number: Pending Application</w:t>
      </w:r>
    </w:p>
    <w:p>
      <w:pPr>
        <w:pStyle w:val="BodyText"/>
      </w:pPr>
      <w:r>
        <w:rPr>
          <w:bCs/>
          <w:b/>
        </w:rPr>
        <w:t xml:space="preserve">Enclosures:</w:t>
      </w:r>
    </w:p>
    <w:p>
      <w:pPr>
        <w:numPr>
          <w:ilvl w:val="0"/>
          <w:numId w:val="1001"/>
        </w:numPr>
        <w:pStyle w:val="Compact"/>
      </w:pPr>
      <w:r>
        <w:t xml:space="preserve">Academic Transcripts (UCV)</w:t>
      </w:r>
    </w:p>
    <w:p>
      <w:pPr>
        <w:numPr>
          <w:ilvl w:val="0"/>
          <w:numId w:val="1001"/>
        </w:numPr>
        <w:pStyle w:val="Compact"/>
      </w:pPr>
      <w:r>
        <w:t xml:space="preserve">FANB Medical Certification (Sanitario Militar Caracas)</w:t>
      </w:r>
    </w:p>
    <w:p>
      <w:pPr>
        <w:numPr>
          <w:ilvl w:val="0"/>
          <w:numId w:val="1001"/>
        </w:numPr>
        <w:pStyle w:val="Compact"/>
      </w:pPr>
      <w:r>
        <w:t xml:space="preserve">Criminal Background Check (Caracas Central District Office)</w:t>
      </w:r>
    </w:p>
    <w:p>
      <w:pPr>
        <w:numPr>
          <w:ilvl w:val="0"/>
          <w:numId w:val="1001"/>
        </w:numPr>
        <w:pStyle w:val="Compact"/>
      </w:pPr>
      <w:r>
        <w:t xml:space="preserve">Letter of Recommendation from Prof. María Teresa Pérez, UCV</w:t>
      </w:r>
    </w:p>
    <w:p>
      <w:pPr>
        <w:numPr>
          <w:ilvl w:val="0"/>
          <w:numId w:val="1001"/>
        </w:numPr>
        <w:pStyle w:val="Compact"/>
      </w:pPr>
      <w:r>
        <w:t xml:space="preserve">Preliminary Psychological Screening Report</w:t>
      </w:r>
    </w:p>
    <w:p>
      <w:pPr>
        <w:pStyle w:val="FirstParagraph"/>
      </w:pPr>
      <w:r>
        <w:t xml:space="preserve">Nota Bene: This document constitutes a formal application for commissioning into the Venezuelan National Armed Forces as a prospective Military Officer. It is not an internship application, as no such positions exist within the FANB structure per Venezuelan military regul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Venezuela Caracas</dc:title>
  <dc:creator/>
  <dc:language>en</dc:language>
  <cp:keywords/>
  <dcterms:created xsi:type="dcterms:W3CDTF">2026-07-23T23:16:42Z</dcterms:created>
  <dcterms:modified xsi:type="dcterms:W3CDTF">2026-07-23T23:16:42Z</dcterms:modified>
</cp:coreProperties>
</file>

<file path=docProps/custom.xml><?xml version="1.0" encoding="utf-8"?>
<Properties xmlns="http://schemas.openxmlformats.org/officeDocument/2006/custom-properties" xmlns:vt="http://schemas.openxmlformats.org/officeDocument/2006/docPropsVTypes"/>
</file>